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3F00BE" w14:textId="2146899D" w:rsidR="00C10128" w:rsidRPr="00561394" w:rsidRDefault="002949DD" w:rsidP="002949DD">
      <w:r w:rsidRPr="002949DD">
        <w:t>&lt;auto&gt;</w:t>
      </w:r>
      <w:r w:rsidR="00561394">
        <w:t xml:space="preserve">nges pa'i mtshan nyid the tshom chod pa yin la/  de la dbye na mi bslu ba'i don la the tshom chod pa yang dag pa'i nges pa dang /  bslu ba'i don la the tshom chod pa log shes kyi nges pa'o// de tshad ma skyes pa na 'jig pas nges pa btags pa yin pa'i phyir/  bshad par bya ba ma yin no// yang dag pa'i nges pa'i 'gal zla sgro 'dogs la'ang de yi mtshan nyid gnas lugs las// mtha' gzhan du rtogs dbye na gnyis// rtog pa log shes the tshom mo// gzung yul la 'khrul pa'i rtog med log shes ni/  nges pas bsal bya'i sgro 'dogs ma yin te bden zhen med pas bsal mi dgos pa'i phyir dang /  nges pa rtogs pa yin pas rab rib la sogs pa'i rgyu ma bsal na bsal mi nus pa'i phyir ro// ma rtogs pa las glo bur du// rtogs pas sgro 'dogs ma bcad lo// glo bur pa'i rjes dpag las mi mthong ba'i tshe/  ma rtogs pa rtogs pa yin gyi sgro 'dogs gnyis po bcad pa med do zhe na/  rjes dpag snang bas mi 'jug pas// sel ba nyid yin de yi yul// me med gzhan dang mtshungs pa ru// 'dzin phyir log shes yin par bzhed// sa phyogs rkyang pa me med gzhan dang 'dra bar 'dzin pa'i phyir/  de ma yin la der 'dzin pas log shes yin no zhes phyed dang bzhi pa las gsungs so// nges pas sgro 'dogs sel ba de yang sgro 'dogs kyi sa bon med par byed pa'i nus pa byis pa'i tshad ma la med la/  mngon du rgyu gzhan la yid gtad pas kyang ldog pas nges pa mi dgos so// 'on kyang tshad ma de'i byed pa ma nyams pa de srid du de min du 'dzin pa'i sgro 'dogs mi skye ba tsam yin no// </w:t>
      </w:r>
    </w:p>
    <w:sectPr w:rsidR="00C10128" w:rsidRPr="00561394" w:rsidSect="00B652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58595B" w14:textId="77777777" w:rsidR="000658FB" w:rsidRDefault="000658FB" w:rsidP="009E3E92">
      <w:pPr>
        <w:spacing w:after="0" w:line="240" w:lineRule="auto"/>
      </w:pPr>
      <w:r>
        <w:separator/>
      </w:r>
    </w:p>
  </w:endnote>
  <w:endnote w:type="continuationSeparator" w:id="0">
    <w:p w14:paraId="4FAA864D" w14:textId="77777777" w:rsidR="000658FB" w:rsidRDefault="000658FB" w:rsidP="009E3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2254631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FC85F9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i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34AC65DE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noProof w:val="0"/>
      </w:rPr>
      <w:id w:val="-17955151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522AD1" w14:textId="77777777" w:rsidR="000A1CFD" w:rsidRPr="005A673E" w:rsidRDefault="000A1CFD">
        <w:pPr>
          <w:pStyle w:val="Footer"/>
          <w:jc w:val="center"/>
          <w:rPr>
            <w:rFonts w:ascii="Times New Roman" w:hAnsi="Times New Roman" w:cs="Times New Roman"/>
          </w:rPr>
        </w:pPr>
        <w:r w:rsidRPr="005A673E">
          <w:rPr>
            <w:rFonts w:ascii="Times New Roman" w:hAnsi="Times New Roman" w:cs="Times New Roman"/>
            <w:noProof w:val="0"/>
          </w:rPr>
          <w:fldChar w:fldCharType="begin"/>
        </w:r>
        <w:r w:rsidRPr="005A673E">
          <w:rPr>
            <w:rFonts w:ascii="Times New Roman" w:hAnsi="Times New Roman" w:cs="Times New Roman"/>
          </w:rPr>
          <w:instrText xml:space="preserve"> PAGE   \* MERGEFORMAT </w:instrText>
        </w:r>
        <w:r w:rsidRPr="005A673E">
          <w:rPr>
            <w:rFonts w:ascii="Times New Roman" w:hAnsi="Times New Roman" w:cs="Times New Roman"/>
            <w:noProof w:val="0"/>
          </w:rPr>
          <w:fldChar w:fldCharType="separate"/>
        </w:r>
        <w:r w:rsidR="00E60727">
          <w:rPr>
            <w:rFonts w:ascii="Times New Roman" w:hAnsi="Times New Roman" w:cs="Times New Roman"/>
          </w:rPr>
          <w:t>v</w:t>
        </w:r>
        <w:r w:rsidRPr="005A673E">
          <w:rPr>
            <w:rFonts w:ascii="Times New Roman" w:hAnsi="Times New Roman" w:cs="Times New Roman"/>
          </w:rPr>
          <w:fldChar w:fldCharType="end"/>
        </w:r>
      </w:p>
    </w:sdtContent>
  </w:sdt>
  <w:p w14:paraId="1E416A18" w14:textId="77777777" w:rsidR="000A1CFD" w:rsidRPr="005A673E" w:rsidRDefault="000A1CFD">
    <w:pPr>
      <w:pStyle w:val="Footer"/>
      <w:rPr>
        <w:rFonts w:ascii="Times New Roman" w:hAnsi="Times New Roman"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163BDE" w14:textId="639443F2" w:rsidR="00A663E0" w:rsidRPr="00A663E0" w:rsidRDefault="00374430">
    <w:pPr>
      <w:pStyle w:val="Foot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  <w:noProof w:val="0"/>
      </w:rPr>
      <w:t>1</w:t>
    </w:r>
  </w:p>
  <w:p w14:paraId="1226267F" w14:textId="77777777" w:rsidR="000A1CFD" w:rsidRPr="00A663E0" w:rsidRDefault="000A1CFD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E9674A" w14:textId="77777777" w:rsidR="000658FB" w:rsidRDefault="000658FB" w:rsidP="009E3E92">
      <w:pPr>
        <w:spacing w:after="0" w:line="240" w:lineRule="auto"/>
      </w:pPr>
      <w:r>
        <w:separator/>
      </w:r>
    </w:p>
  </w:footnote>
  <w:footnote w:type="continuationSeparator" w:id="0">
    <w:p w14:paraId="2F9F04BF" w14:textId="77777777" w:rsidR="000658FB" w:rsidRDefault="000658FB" w:rsidP="009E3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804FF8" w14:textId="411661DE" w:rsidR="00A663E0" w:rsidRPr="00C8161C" w:rsidRDefault="00374430" w:rsidP="00A663E0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A</w:t>
    </w:r>
  </w:p>
  <w:p w14:paraId="60CE92E1" w14:textId="1F766EAB" w:rsidR="000A1CFD" w:rsidRPr="00AA68C7" w:rsidRDefault="000A1CFD" w:rsidP="00AA68C7">
    <w:pPr>
      <w:pStyle w:val="Header"/>
      <w:jc w:val="center"/>
      <w:rPr>
        <w:rFonts w:ascii="Times New Roman" w:hAnsi="Times New Roman"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206550" w14:textId="50A6718D" w:rsidR="000A1CFD" w:rsidRPr="00AB5476" w:rsidRDefault="00374430" w:rsidP="00BA42B4">
    <w:pPr>
      <w:pStyle w:val="Header"/>
      <w:jc w:val="cent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EF0EA9" w14:textId="77777777" w:rsidR="00C96D60" w:rsidRDefault="00C96D6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3D0B1A"/>
    <w:multiLevelType w:val="hybridMultilevel"/>
    <w:tmpl w:val="BAFE10E4"/>
    <w:lvl w:ilvl="0" w:tplc="4576299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FF1A21"/>
    <w:multiLevelType w:val="hybridMultilevel"/>
    <w:tmpl w:val="D67864E0"/>
    <w:numStyleLink w:val="Numbered"/>
  </w:abstractNum>
  <w:abstractNum w:abstractNumId="2" w15:restartNumberingAfterBreak="0">
    <w:nsid w:val="239C6290"/>
    <w:multiLevelType w:val="multilevel"/>
    <w:tmpl w:val="EAE881D4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asciiTheme="minorHAnsi" w:hAnsiTheme="minorHAnsi" w:cstheme="minorBidi" w:hint="default"/>
        <w:sz w:val="24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hAnsiTheme="minorHAnsi" w:cstheme="minorBidi" w:hint="default"/>
        <w:sz w:val="24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hAnsiTheme="minorHAnsi" w:cstheme="minorBidi" w:hint="default"/>
        <w:sz w:val="24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hAnsiTheme="minorHAnsi" w:cstheme="minorBidi" w:hint="default"/>
        <w:sz w:val="24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hAnsiTheme="minorHAnsi" w:cstheme="minorBidi" w:hint="default"/>
        <w:sz w:val="24"/>
      </w:rPr>
    </w:lvl>
  </w:abstractNum>
  <w:abstractNum w:abstractNumId="3" w15:restartNumberingAfterBreak="0">
    <w:nsid w:val="3A981214"/>
    <w:multiLevelType w:val="hybridMultilevel"/>
    <w:tmpl w:val="DF80D8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3A5EC6"/>
    <w:multiLevelType w:val="hybridMultilevel"/>
    <w:tmpl w:val="C8748BC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9D02BB"/>
    <w:multiLevelType w:val="hybridMultilevel"/>
    <w:tmpl w:val="87C05C98"/>
    <w:lvl w:ilvl="0" w:tplc="B816A3D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E55F79"/>
    <w:multiLevelType w:val="hybridMultilevel"/>
    <w:tmpl w:val="60E826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6B3B0D"/>
    <w:multiLevelType w:val="hybridMultilevel"/>
    <w:tmpl w:val="B32E9F34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00342A"/>
    <w:multiLevelType w:val="hybridMultilevel"/>
    <w:tmpl w:val="D67864E0"/>
    <w:styleLink w:val="Numbered"/>
    <w:lvl w:ilvl="0" w:tplc="6CF8D200">
      <w:start w:val="1"/>
      <w:numFmt w:val="decimal"/>
      <w:suff w:val="nothing"/>
      <w:lvlText w:val="%1."/>
      <w:lvlJc w:val="left"/>
      <w:pPr>
        <w:tabs>
          <w:tab w:val="left" w:pos="2457"/>
        </w:tabs>
        <w:ind w:left="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6A4A59A">
      <w:start w:val="1"/>
      <w:numFmt w:val="decimal"/>
      <w:suff w:val="nothing"/>
      <w:lvlText w:val="%2."/>
      <w:lvlJc w:val="left"/>
      <w:pPr>
        <w:tabs>
          <w:tab w:val="left" w:pos="2457"/>
        </w:tabs>
        <w:ind w:left="1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8021DC6">
      <w:start w:val="1"/>
      <w:numFmt w:val="decimal"/>
      <w:suff w:val="nothing"/>
      <w:lvlText w:val="%3."/>
      <w:lvlJc w:val="left"/>
      <w:pPr>
        <w:tabs>
          <w:tab w:val="left" w:pos="2457"/>
        </w:tabs>
        <w:ind w:left="1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95E9D4A">
      <w:start w:val="1"/>
      <w:numFmt w:val="decimal"/>
      <w:suff w:val="nothing"/>
      <w:lvlText w:val="%4."/>
      <w:lvlJc w:val="left"/>
      <w:pPr>
        <w:tabs>
          <w:tab w:val="left" w:pos="2457"/>
        </w:tabs>
        <w:ind w:left="2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00635BA">
      <w:start w:val="1"/>
      <w:numFmt w:val="decimal"/>
      <w:suff w:val="nothing"/>
      <w:lvlText w:val="%5."/>
      <w:lvlJc w:val="left"/>
      <w:pPr>
        <w:tabs>
          <w:tab w:val="left" w:pos="2457"/>
        </w:tabs>
        <w:ind w:left="34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00E1322">
      <w:start w:val="1"/>
      <w:numFmt w:val="decimal"/>
      <w:suff w:val="nothing"/>
      <w:lvlText w:val="%6."/>
      <w:lvlJc w:val="left"/>
      <w:pPr>
        <w:tabs>
          <w:tab w:val="left" w:pos="2457"/>
        </w:tabs>
        <w:ind w:left="42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4DECD502">
      <w:start w:val="1"/>
      <w:numFmt w:val="decimal"/>
      <w:suff w:val="nothing"/>
      <w:lvlText w:val="%7."/>
      <w:lvlJc w:val="left"/>
      <w:pPr>
        <w:tabs>
          <w:tab w:val="left" w:pos="2457"/>
        </w:tabs>
        <w:ind w:left="50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4162B16">
      <w:start w:val="1"/>
      <w:numFmt w:val="decimal"/>
      <w:suff w:val="nothing"/>
      <w:lvlText w:val="%8."/>
      <w:lvlJc w:val="left"/>
      <w:pPr>
        <w:tabs>
          <w:tab w:val="left" w:pos="2457"/>
        </w:tabs>
        <w:ind w:left="58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37040EF4">
      <w:start w:val="1"/>
      <w:numFmt w:val="decimal"/>
      <w:suff w:val="nothing"/>
      <w:lvlText w:val="%9."/>
      <w:lvlJc w:val="left"/>
      <w:pPr>
        <w:tabs>
          <w:tab w:val="left" w:pos="2457"/>
        </w:tabs>
        <w:ind w:left="6632" w:hanging="232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1142498699">
    <w:abstractNumId w:val="8"/>
  </w:num>
  <w:num w:numId="2" w16cid:durableId="1801532263">
    <w:abstractNumId w:val="1"/>
  </w:num>
  <w:num w:numId="3" w16cid:durableId="1265722292">
    <w:abstractNumId w:val="3"/>
  </w:num>
  <w:num w:numId="4" w16cid:durableId="1136945148">
    <w:abstractNumId w:val="6"/>
  </w:num>
  <w:num w:numId="5" w16cid:durableId="1334336249">
    <w:abstractNumId w:val="0"/>
  </w:num>
  <w:num w:numId="6" w16cid:durableId="391658030">
    <w:abstractNumId w:val="5"/>
  </w:num>
  <w:num w:numId="7" w16cid:durableId="1893079623">
    <w:abstractNumId w:val="2"/>
  </w:num>
  <w:num w:numId="8" w16cid:durableId="1345210124">
    <w:abstractNumId w:val="4"/>
  </w:num>
  <w:num w:numId="9" w16cid:durableId="206925567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NDMxNzGwMDExNDNS0lEKTi0uzszPAykwM6gFAD57zactAAAA"/>
  </w:docVars>
  <w:rsids>
    <w:rsidRoot w:val="009E3E92"/>
    <w:rsid w:val="000009F7"/>
    <w:rsid w:val="000206B7"/>
    <w:rsid w:val="00025E26"/>
    <w:rsid w:val="000374AB"/>
    <w:rsid w:val="000658FB"/>
    <w:rsid w:val="00077F78"/>
    <w:rsid w:val="00095E74"/>
    <w:rsid w:val="000A1CFD"/>
    <w:rsid w:val="000D0A21"/>
    <w:rsid w:val="00100E69"/>
    <w:rsid w:val="00103573"/>
    <w:rsid w:val="00110C47"/>
    <w:rsid w:val="00127C0C"/>
    <w:rsid w:val="0013068A"/>
    <w:rsid w:val="00156999"/>
    <w:rsid w:val="00167CEF"/>
    <w:rsid w:val="001738DC"/>
    <w:rsid w:val="001864F8"/>
    <w:rsid w:val="001924F2"/>
    <w:rsid w:val="001A1508"/>
    <w:rsid w:val="001A340A"/>
    <w:rsid w:val="001C6D55"/>
    <w:rsid w:val="001F76F4"/>
    <w:rsid w:val="00261456"/>
    <w:rsid w:val="00285794"/>
    <w:rsid w:val="00292B7F"/>
    <w:rsid w:val="002949DD"/>
    <w:rsid w:val="002A748B"/>
    <w:rsid w:val="002B0ABD"/>
    <w:rsid w:val="002C57BA"/>
    <w:rsid w:val="00303E94"/>
    <w:rsid w:val="00304766"/>
    <w:rsid w:val="00313960"/>
    <w:rsid w:val="003346B5"/>
    <w:rsid w:val="0035539F"/>
    <w:rsid w:val="00360C29"/>
    <w:rsid w:val="00374430"/>
    <w:rsid w:val="0038614B"/>
    <w:rsid w:val="003C29A7"/>
    <w:rsid w:val="003E55A9"/>
    <w:rsid w:val="003F1B0A"/>
    <w:rsid w:val="003F7CB1"/>
    <w:rsid w:val="00427D9A"/>
    <w:rsid w:val="00450A56"/>
    <w:rsid w:val="00457E5F"/>
    <w:rsid w:val="00483E44"/>
    <w:rsid w:val="0049620F"/>
    <w:rsid w:val="004C26BF"/>
    <w:rsid w:val="004C43A3"/>
    <w:rsid w:val="004E4002"/>
    <w:rsid w:val="004F1299"/>
    <w:rsid w:val="004F50B4"/>
    <w:rsid w:val="00507C12"/>
    <w:rsid w:val="0052208E"/>
    <w:rsid w:val="00530250"/>
    <w:rsid w:val="00561394"/>
    <w:rsid w:val="005907FA"/>
    <w:rsid w:val="0059772E"/>
    <w:rsid w:val="005A673E"/>
    <w:rsid w:val="005A6BD8"/>
    <w:rsid w:val="005C1FA8"/>
    <w:rsid w:val="005C5D48"/>
    <w:rsid w:val="005D3C4A"/>
    <w:rsid w:val="00614568"/>
    <w:rsid w:val="00627438"/>
    <w:rsid w:val="00635302"/>
    <w:rsid w:val="006502DE"/>
    <w:rsid w:val="006536AA"/>
    <w:rsid w:val="00654D3D"/>
    <w:rsid w:val="00663BBC"/>
    <w:rsid w:val="00665060"/>
    <w:rsid w:val="00671EEE"/>
    <w:rsid w:val="00681008"/>
    <w:rsid w:val="006A1488"/>
    <w:rsid w:val="006C2E20"/>
    <w:rsid w:val="006D4E36"/>
    <w:rsid w:val="006E3411"/>
    <w:rsid w:val="006F37EA"/>
    <w:rsid w:val="00720704"/>
    <w:rsid w:val="00731076"/>
    <w:rsid w:val="00734DDC"/>
    <w:rsid w:val="00740155"/>
    <w:rsid w:val="00762048"/>
    <w:rsid w:val="00767CB0"/>
    <w:rsid w:val="00785C5D"/>
    <w:rsid w:val="007A6D88"/>
    <w:rsid w:val="007E123C"/>
    <w:rsid w:val="008150C1"/>
    <w:rsid w:val="00852C69"/>
    <w:rsid w:val="008720B8"/>
    <w:rsid w:val="008A00B5"/>
    <w:rsid w:val="008C63C9"/>
    <w:rsid w:val="008C6AF5"/>
    <w:rsid w:val="008C75FC"/>
    <w:rsid w:val="008D0873"/>
    <w:rsid w:val="008D2795"/>
    <w:rsid w:val="008F449A"/>
    <w:rsid w:val="00901780"/>
    <w:rsid w:val="00930AB5"/>
    <w:rsid w:val="00935E1E"/>
    <w:rsid w:val="009641B9"/>
    <w:rsid w:val="0098419D"/>
    <w:rsid w:val="009D4716"/>
    <w:rsid w:val="009E3E92"/>
    <w:rsid w:val="00A11961"/>
    <w:rsid w:val="00A27907"/>
    <w:rsid w:val="00A4385C"/>
    <w:rsid w:val="00A663E0"/>
    <w:rsid w:val="00A74358"/>
    <w:rsid w:val="00A74F4D"/>
    <w:rsid w:val="00AA1796"/>
    <w:rsid w:val="00AA68C7"/>
    <w:rsid w:val="00AA7FAF"/>
    <w:rsid w:val="00AB5476"/>
    <w:rsid w:val="00AC0AA6"/>
    <w:rsid w:val="00AC6639"/>
    <w:rsid w:val="00AD283C"/>
    <w:rsid w:val="00AD703B"/>
    <w:rsid w:val="00B02CF9"/>
    <w:rsid w:val="00B1271B"/>
    <w:rsid w:val="00B51EF6"/>
    <w:rsid w:val="00B626D0"/>
    <w:rsid w:val="00B6312A"/>
    <w:rsid w:val="00B65271"/>
    <w:rsid w:val="00B978C4"/>
    <w:rsid w:val="00BA42B4"/>
    <w:rsid w:val="00BB007B"/>
    <w:rsid w:val="00BC5D43"/>
    <w:rsid w:val="00BD3111"/>
    <w:rsid w:val="00BD7B5F"/>
    <w:rsid w:val="00BF26D5"/>
    <w:rsid w:val="00C01012"/>
    <w:rsid w:val="00C10128"/>
    <w:rsid w:val="00C3232E"/>
    <w:rsid w:val="00C327F9"/>
    <w:rsid w:val="00C540A0"/>
    <w:rsid w:val="00C8281F"/>
    <w:rsid w:val="00C96D60"/>
    <w:rsid w:val="00CA6DDB"/>
    <w:rsid w:val="00CB1F22"/>
    <w:rsid w:val="00CD1F48"/>
    <w:rsid w:val="00CE2DAB"/>
    <w:rsid w:val="00CE3CC0"/>
    <w:rsid w:val="00CE5737"/>
    <w:rsid w:val="00CF3FBE"/>
    <w:rsid w:val="00D003FB"/>
    <w:rsid w:val="00D063FE"/>
    <w:rsid w:val="00D06B38"/>
    <w:rsid w:val="00D15567"/>
    <w:rsid w:val="00D2165C"/>
    <w:rsid w:val="00D30F55"/>
    <w:rsid w:val="00D332CD"/>
    <w:rsid w:val="00D3787A"/>
    <w:rsid w:val="00D54CB9"/>
    <w:rsid w:val="00D57C0E"/>
    <w:rsid w:val="00D80D6D"/>
    <w:rsid w:val="00D83F08"/>
    <w:rsid w:val="00DA2A06"/>
    <w:rsid w:val="00DA58DA"/>
    <w:rsid w:val="00DB1EC9"/>
    <w:rsid w:val="00DC3A40"/>
    <w:rsid w:val="00DC45E0"/>
    <w:rsid w:val="00DE0C87"/>
    <w:rsid w:val="00DF1859"/>
    <w:rsid w:val="00DF18BC"/>
    <w:rsid w:val="00DF56FE"/>
    <w:rsid w:val="00E012A1"/>
    <w:rsid w:val="00E30C01"/>
    <w:rsid w:val="00E32932"/>
    <w:rsid w:val="00E60727"/>
    <w:rsid w:val="00E84A22"/>
    <w:rsid w:val="00E92B0D"/>
    <w:rsid w:val="00EB0C76"/>
    <w:rsid w:val="00EB39E1"/>
    <w:rsid w:val="00EB3AEE"/>
    <w:rsid w:val="00EE034F"/>
    <w:rsid w:val="00EE4871"/>
    <w:rsid w:val="00EE6CBE"/>
    <w:rsid w:val="00EF12DE"/>
    <w:rsid w:val="00F033BC"/>
    <w:rsid w:val="00F03FB8"/>
    <w:rsid w:val="00F333A2"/>
    <w:rsid w:val="00F5165B"/>
    <w:rsid w:val="00F641B7"/>
    <w:rsid w:val="00F706EE"/>
    <w:rsid w:val="00F86F87"/>
    <w:rsid w:val="00FA0619"/>
    <w:rsid w:val="00FA68D2"/>
    <w:rsid w:val="00FC52FA"/>
    <w:rsid w:val="00FE4463"/>
    <w:rsid w:val="00FF4018"/>
    <w:rsid w:val="00FF4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AE7C332"/>
  <w15:chartTrackingRefBased/>
  <w15:docId w15:val="{2ED06C30-4A1D-418F-8CD2-F10D1F991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32"/>
        <w:lang w:val="en-US" w:eastAsia="zh-CN" w:bidi="bo-C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E92"/>
    <w:pPr>
      <w:spacing w:line="256" w:lineRule="auto"/>
    </w:pPr>
    <w:rPr>
      <w:noProof/>
      <w:szCs w:val="22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9E3E92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u w:color="000000"/>
      <w:bdr w:val="nil"/>
      <w:lang w:eastAsia="en-GB" w:bidi="ar-SA"/>
    </w:rPr>
  </w:style>
  <w:style w:type="numbering" w:customStyle="1" w:styleId="Numbered">
    <w:name w:val="Numbered"/>
    <w:rsid w:val="009E3E92"/>
    <w:pPr>
      <w:numPr>
        <w:numId w:val="1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9E3E9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E3E92"/>
    <w:rPr>
      <w:noProof/>
      <w:sz w:val="20"/>
      <w:szCs w:val="20"/>
      <w:lang w:bidi="ar-SA"/>
    </w:rPr>
  </w:style>
  <w:style w:type="character" w:styleId="FootnoteReference">
    <w:name w:val="footnote reference"/>
    <w:basedOn w:val="DefaultParagraphFont"/>
    <w:uiPriority w:val="99"/>
    <w:semiHidden/>
    <w:unhideWhenUsed/>
    <w:rsid w:val="009E3E92"/>
    <w:rPr>
      <w:vertAlign w:val="superscript"/>
    </w:rPr>
  </w:style>
  <w:style w:type="paragraph" w:customStyle="1" w:styleId="Body">
    <w:name w:val="Body"/>
    <w:rsid w:val="009E3E92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szCs w:val="22"/>
      <w:u w:color="000000"/>
      <w:bdr w:val="nil"/>
    </w:rPr>
  </w:style>
  <w:style w:type="paragraph" w:styleId="Header">
    <w:name w:val="header"/>
    <w:basedOn w:val="Normal"/>
    <w:link w:val="Head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002"/>
    <w:rPr>
      <w:noProof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4E40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002"/>
    <w:rPr>
      <w:noProof/>
      <w:szCs w:val="22"/>
      <w:lang w:bidi="ar-SA"/>
    </w:rPr>
  </w:style>
  <w:style w:type="table" w:styleId="TableGrid">
    <w:name w:val="Table Grid"/>
    <w:basedOn w:val="TableNormal"/>
    <w:uiPriority w:val="39"/>
    <w:rsid w:val="00A66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63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1650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2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EEE57C-D194-4B80-AF2E-CB85B39D7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לב שכטר</cp:lastModifiedBy>
  <cp:revision>93</cp:revision>
  <dcterms:created xsi:type="dcterms:W3CDTF">2019-05-21T08:28:00Z</dcterms:created>
  <dcterms:modified xsi:type="dcterms:W3CDTF">2025-10-2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75054fe82ebec4b206d702ad97a37a4bd76747e6db5703c90d52ea8a6bad</vt:lpwstr>
  </property>
</Properties>
</file>